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A6E8D7" w14:textId="77777777" w:rsidR="003E0A47" w:rsidRDefault="003E0A47">
      <w:pPr>
        <w:pStyle w:val="Ttulo"/>
        <w:rPr>
          <w:sz w:val="2"/>
        </w:rPr>
      </w:pPr>
    </w:p>
    <w:tbl>
      <w:tblPr>
        <w:tblStyle w:val="TableNormal"/>
        <w:tblW w:w="0" w:type="auto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96"/>
        <w:gridCol w:w="3149"/>
        <w:gridCol w:w="3620"/>
        <w:gridCol w:w="3404"/>
        <w:gridCol w:w="3486"/>
        <w:gridCol w:w="3755"/>
      </w:tblGrid>
      <w:tr w:rsidR="003E0A47" w:rsidRPr="00A629B1" w14:paraId="48A6E8D9" w14:textId="77777777" w:rsidTr="00A629B1">
        <w:trPr>
          <w:trHeight w:val="421"/>
        </w:trPr>
        <w:tc>
          <w:tcPr>
            <w:tcW w:w="19510" w:type="dxa"/>
            <w:gridSpan w:val="6"/>
            <w:shd w:val="clear" w:color="auto" w:fill="CCFFCC"/>
            <w:vAlign w:val="center"/>
          </w:tcPr>
          <w:p w14:paraId="48A6E8D8" w14:textId="46DE11E3" w:rsidR="003E0A47" w:rsidRPr="00A629B1" w:rsidRDefault="005E35A0" w:rsidP="00A629B1">
            <w:pPr>
              <w:pStyle w:val="TableParagraph"/>
              <w:spacing w:before="66"/>
              <w:ind w:left="1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PROFESSORES</w:t>
            </w:r>
            <w:r w:rsidRPr="00A629B1">
              <w:rPr>
                <w:rFonts w:ascii="Arial" w:hAnsi="Arial" w:cs="Arial"/>
                <w:b/>
                <w:spacing w:val="-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RI</w:t>
            </w:r>
            <w:r w:rsidRPr="00A629B1">
              <w:rPr>
                <w:rFonts w:ascii="Arial" w:hAnsi="Arial" w:cs="Arial"/>
                <w:b/>
                <w:spacing w:val="-4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-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IC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IBIC</w:t>
            </w:r>
            <w:r w:rsidRPr="00A629B1">
              <w:rPr>
                <w:rFonts w:ascii="Arial" w:hAnsi="Arial" w:cs="Arial"/>
                <w:b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-</w:t>
            </w:r>
            <w:r w:rsidRPr="00A629B1">
              <w:rPr>
                <w:rFonts w:ascii="Arial" w:hAnsi="Arial" w:cs="Arial"/>
                <w:b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LINHAS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ESQUISA</w:t>
            </w:r>
            <w:r w:rsidRPr="00A629B1">
              <w:rPr>
                <w:rFonts w:ascii="Arial" w:hAnsi="Arial" w:cs="Arial"/>
                <w:b/>
                <w:spacing w:val="-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4"/>
                <w:sz w:val="24"/>
                <w:szCs w:val="24"/>
              </w:rPr>
              <w:t>20</w:t>
            </w:r>
            <w:r w:rsidR="000308A7">
              <w:rPr>
                <w:rFonts w:ascii="Arial" w:hAnsi="Arial" w:cs="Arial"/>
                <w:b/>
                <w:spacing w:val="-4"/>
                <w:sz w:val="24"/>
                <w:szCs w:val="24"/>
              </w:rPr>
              <w:t>24</w:t>
            </w:r>
          </w:p>
        </w:tc>
      </w:tr>
      <w:tr w:rsidR="003E0A47" w:rsidRPr="00A629B1" w14:paraId="48A6E8E0" w14:textId="77777777" w:rsidTr="00A629B1">
        <w:trPr>
          <w:trHeight w:val="419"/>
        </w:trPr>
        <w:tc>
          <w:tcPr>
            <w:tcW w:w="2096" w:type="dxa"/>
            <w:shd w:val="clear" w:color="auto" w:fill="CCFFCC"/>
            <w:vAlign w:val="center"/>
          </w:tcPr>
          <w:p w14:paraId="48A6E8DA" w14:textId="77777777" w:rsidR="003E0A47" w:rsidRPr="00A629B1" w:rsidRDefault="005E35A0" w:rsidP="00A629B1">
            <w:pPr>
              <w:pStyle w:val="TableParagraph"/>
              <w:spacing w:before="71"/>
              <w:ind w:left="3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pacing w:val="-2"/>
                <w:sz w:val="24"/>
                <w:szCs w:val="24"/>
              </w:rPr>
              <w:t>Professor(a)</w:t>
            </w:r>
          </w:p>
        </w:tc>
        <w:tc>
          <w:tcPr>
            <w:tcW w:w="3149" w:type="dxa"/>
            <w:shd w:val="clear" w:color="auto" w:fill="CCFFCC"/>
            <w:vAlign w:val="center"/>
          </w:tcPr>
          <w:p w14:paraId="48A6E8DB" w14:textId="77777777" w:rsidR="003E0A47" w:rsidRPr="00A629B1" w:rsidRDefault="005E35A0" w:rsidP="00A629B1">
            <w:pPr>
              <w:pStyle w:val="TableParagraph"/>
              <w:spacing w:before="71"/>
              <w:ind w:left="3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E-mail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2"/>
                <w:sz w:val="24"/>
                <w:szCs w:val="24"/>
              </w:rPr>
              <w:t>(ESPM)</w:t>
            </w:r>
          </w:p>
        </w:tc>
        <w:tc>
          <w:tcPr>
            <w:tcW w:w="3620" w:type="dxa"/>
            <w:shd w:val="clear" w:color="auto" w:fill="CCFFCC"/>
            <w:vAlign w:val="center"/>
          </w:tcPr>
          <w:p w14:paraId="48A6E8DC" w14:textId="77777777" w:rsidR="003E0A47" w:rsidRPr="00A629B1" w:rsidRDefault="005E35A0" w:rsidP="00A629B1">
            <w:pPr>
              <w:pStyle w:val="TableParagraph"/>
              <w:spacing w:before="71"/>
              <w:ind w:left="3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Linha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2"/>
                <w:sz w:val="24"/>
                <w:szCs w:val="24"/>
              </w:rPr>
              <w:t>Pesquisa</w:t>
            </w:r>
          </w:p>
        </w:tc>
        <w:tc>
          <w:tcPr>
            <w:tcW w:w="3404" w:type="dxa"/>
            <w:shd w:val="clear" w:color="auto" w:fill="CCFFCC"/>
            <w:vAlign w:val="center"/>
          </w:tcPr>
          <w:p w14:paraId="48A6E8DD" w14:textId="77777777" w:rsidR="003E0A47" w:rsidRPr="00A629B1" w:rsidRDefault="005E35A0" w:rsidP="00A629B1">
            <w:pPr>
              <w:pStyle w:val="TableParagraph"/>
              <w:spacing w:before="71"/>
              <w:ind w:left="37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Problem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esquis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10"/>
                <w:sz w:val="24"/>
                <w:szCs w:val="24"/>
              </w:rPr>
              <w:t>1</w:t>
            </w:r>
          </w:p>
        </w:tc>
        <w:tc>
          <w:tcPr>
            <w:tcW w:w="3486" w:type="dxa"/>
            <w:shd w:val="clear" w:color="auto" w:fill="CCFFCC"/>
            <w:vAlign w:val="center"/>
          </w:tcPr>
          <w:p w14:paraId="48A6E8DE" w14:textId="77777777" w:rsidR="003E0A47" w:rsidRPr="00A629B1" w:rsidRDefault="005E35A0" w:rsidP="00A629B1">
            <w:pPr>
              <w:pStyle w:val="TableParagraph"/>
              <w:spacing w:before="71"/>
              <w:ind w:left="36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Problem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esquis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10"/>
                <w:sz w:val="24"/>
                <w:szCs w:val="24"/>
              </w:rPr>
              <w:t>2</w:t>
            </w:r>
          </w:p>
        </w:tc>
        <w:tc>
          <w:tcPr>
            <w:tcW w:w="3755" w:type="dxa"/>
            <w:shd w:val="clear" w:color="auto" w:fill="CCFFCC"/>
            <w:vAlign w:val="center"/>
          </w:tcPr>
          <w:p w14:paraId="48A6E8DF" w14:textId="77777777" w:rsidR="003E0A47" w:rsidRPr="00A629B1" w:rsidRDefault="005E35A0" w:rsidP="00A629B1">
            <w:pPr>
              <w:pStyle w:val="TableParagraph"/>
              <w:spacing w:before="71"/>
              <w:ind w:left="32" w:right="853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29B1">
              <w:rPr>
                <w:rFonts w:ascii="Arial" w:hAnsi="Arial" w:cs="Arial"/>
                <w:b/>
                <w:sz w:val="24"/>
                <w:szCs w:val="24"/>
              </w:rPr>
              <w:t>Problem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b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z w:val="24"/>
                <w:szCs w:val="24"/>
              </w:rPr>
              <w:t>Pesquisa</w:t>
            </w:r>
            <w:r w:rsidRPr="00A629B1">
              <w:rPr>
                <w:rFonts w:ascii="Arial" w:hAnsi="Arial" w:cs="Arial"/>
                <w:b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b/>
                <w:spacing w:val="-10"/>
                <w:sz w:val="24"/>
                <w:szCs w:val="24"/>
              </w:rPr>
              <w:t>3</w:t>
            </w:r>
          </w:p>
        </w:tc>
      </w:tr>
      <w:tr w:rsidR="003E0A47" w:rsidRPr="00A629B1" w14:paraId="48A6E8FC" w14:textId="77777777" w:rsidTr="000308A7">
        <w:trPr>
          <w:trHeight w:val="580"/>
        </w:trPr>
        <w:tc>
          <w:tcPr>
            <w:tcW w:w="2096" w:type="dxa"/>
            <w:vAlign w:val="center"/>
          </w:tcPr>
          <w:p w14:paraId="48A6E8F6" w14:textId="1FED5ADA" w:rsidR="003E0A47" w:rsidRPr="00A629B1" w:rsidRDefault="002878B2" w:rsidP="00A629B1">
            <w:pPr>
              <w:pStyle w:val="TableParagraph"/>
              <w:spacing w:before="158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lexandre Uehara</w:t>
            </w:r>
          </w:p>
        </w:tc>
        <w:tc>
          <w:tcPr>
            <w:tcW w:w="3149" w:type="dxa"/>
            <w:vAlign w:val="center"/>
          </w:tcPr>
          <w:p w14:paraId="48A6E8F7" w14:textId="79DDA2A8" w:rsidR="003E0A47" w:rsidRPr="00A629B1" w:rsidRDefault="005E35A0" w:rsidP="00A629B1">
            <w:pPr>
              <w:pStyle w:val="TableParagraph"/>
              <w:spacing w:before="158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5" w:history="1">
              <w:r w:rsidR="0003272B" w:rsidRPr="00A629B1">
                <w:rPr>
                  <w:rStyle w:val="Hyperlink"/>
                  <w:rFonts w:ascii="Arial" w:hAnsi="Arial" w:cs="Arial"/>
                  <w:sz w:val="24"/>
                  <w:szCs w:val="24"/>
                </w:rPr>
                <w:t>Alexandre.uehara@espm.br</w:t>
              </w:r>
            </w:hyperlink>
          </w:p>
        </w:tc>
        <w:tc>
          <w:tcPr>
            <w:tcW w:w="3620" w:type="dxa"/>
            <w:vAlign w:val="center"/>
          </w:tcPr>
          <w:p w14:paraId="316F5CF1" w14:textId="77777777" w:rsidR="003E0A47" w:rsidRPr="00A629B1" w:rsidRDefault="0003272B" w:rsidP="000308A7">
            <w:pPr>
              <w:pStyle w:val="TableParagraph"/>
              <w:spacing w:before="158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Integração econômica na Ásia</w:t>
            </w:r>
          </w:p>
          <w:p w14:paraId="7D74821C" w14:textId="77777777" w:rsidR="0003272B" w:rsidRPr="00A629B1" w:rsidRDefault="0003272B" w:rsidP="000308A7">
            <w:pPr>
              <w:pStyle w:val="TableParagraph"/>
              <w:spacing w:before="158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elações internacionais na Ásia</w:t>
            </w:r>
          </w:p>
          <w:p w14:paraId="48A6E8F8" w14:textId="437B0E10" w:rsidR="0003272B" w:rsidRPr="00A629B1" w:rsidRDefault="006A3505" w:rsidP="000308A7">
            <w:pPr>
              <w:pStyle w:val="TableParagraph"/>
              <w:spacing w:before="158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Segurança na Ásia</w:t>
            </w:r>
          </w:p>
        </w:tc>
        <w:tc>
          <w:tcPr>
            <w:tcW w:w="3404" w:type="dxa"/>
            <w:vAlign w:val="center"/>
          </w:tcPr>
          <w:p w14:paraId="48A6E8F9" w14:textId="716CCE51" w:rsidR="003E0A47" w:rsidRPr="00A629B1" w:rsidRDefault="006A3505" w:rsidP="00A629B1">
            <w:pPr>
              <w:pStyle w:val="TableParagraph"/>
              <w:spacing w:line="270" w:lineRule="atLeast"/>
              <w:ind w:left="37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esenvolvimento económico dos países asiáticos</w:t>
            </w:r>
          </w:p>
        </w:tc>
        <w:tc>
          <w:tcPr>
            <w:tcW w:w="3486" w:type="dxa"/>
            <w:vAlign w:val="center"/>
          </w:tcPr>
          <w:p w14:paraId="48A6E8FA" w14:textId="1FFD7C03" w:rsidR="003E0A47" w:rsidRPr="00A629B1" w:rsidRDefault="006A3505" w:rsidP="00A629B1">
            <w:pPr>
              <w:pStyle w:val="TableParagraph"/>
              <w:spacing w:line="270" w:lineRule="atLeast"/>
              <w:ind w:left="36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Política externa de países asiáticos</w:t>
            </w:r>
          </w:p>
        </w:tc>
        <w:tc>
          <w:tcPr>
            <w:tcW w:w="3755" w:type="dxa"/>
            <w:vAlign w:val="center"/>
          </w:tcPr>
          <w:p w14:paraId="48A6E8FB" w14:textId="18DB72A4" w:rsidR="003E0A47" w:rsidRPr="00A629B1" w:rsidRDefault="006A3505" w:rsidP="00A629B1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Geopol</w:t>
            </w:r>
            <w:r w:rsidR="00A629B1" w:rsidRPr="00A629B1">
              <w:rPr>
                <w:rFonts w:ascii="Arial" w:hAnsi="Arial" w:cs="Arial"/>
                <w:sz w:val="24"/>
                <w:szCs w:val="24"/>
              </w:rPr>
              <w:t>í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tica </w:t>
            </w:r>
            <w:r w:rsidR="00A629B1" w:rsidRPr="00A629B1">
              <w:rPr>
                <w:rFonts w:ascii="Arial" w:hAnsi="Arial" w:cs="Arial"/>
                <w:sz w:val="24"/>
                <w:szCs w:val="24"/>
              </w:rPr>
              <w:t>e as p</w:t>
            </w:r>
            <w:r w:rsidRPr="00A629B1">
              <w:rPr>
                <w:rFonts w:ascii="Arial" w:hAnsi="Arial" w:cs="Arial"/>
                <w:sz w:val="24"/>
                <w:szCs w:val="24"/>
              </w:rPr>
              <w:t>oliticas de segurança e defesa na Ásia</w:t>
            </w:r>
          </w:p>
        </w:tc>
      </w:tr>
      <w:tr w:rsidR="002878B2" w:rsidRPr="00A629B1" w14:paraId="09579F36" w14:textId="77777777" w:rsidTr="000308A7">
        <w:trPr>
          <w:trHeight w:val="1199"/>
        </w:trPr>
        <w:tc>
          <w:tcPr>
            <w:tcW w:w="2096" w:type="dxa"/>
            <w:vAlign w:val="center"/>
          </w:tcPr>
          <w:p w14:paraId="0232BB51" w14:textId="77777777" w:rsidR="002878B2" w:rsidRPr="00A629B1" w:rsidRDefault="002878B2" w:rsidP="00A629B1">
            <w:pPr>
              <w:pStyle w:val="TableParagraph"/>
              <w:spacing w:line="280" w:lineRule="auto"/>
              <w:ind w:left="37" w:right="406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emetrius</w:t>
            </w:r>
            <w:r w:rsidRPr="00A629B1">
              <w:rPr>
                <w:rFonts w:ascii="Arial" w:hAnsi="Arial" w:cs="Arial"/>
                <w:spacing w:val="-1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Cesário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Pereira</w:t>
            </w:r>
          </w:p>
        </w:tc>
        <w:tc>
          <w:tcPr>
            <w:tcW w:w="3149" w:type="dxa"/>
            <w:vAlign w:val="center"/>
          </w:tcPr>
          <w:p w14:paraId="02A0F7B5" w14:textId="46B60942" w:rsidR="002878B2" w:rsidRPr="00A629B1" w:rsidRDefault="005E35A0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6">
              <w:r w:rsidR="002878B2" w:rsidRPr="00A629B1">
                <w:rPr>
                  <w:rFonts w:ascii="Arial" w:hAnsi="Arial" w:cs="Arial"/>
                  <w:spacing w:val="-2"/>
                  <w:sz w:val="24"/>
                  <w:szCs w:val="24"/>
                </w:rPr>
                <w:t>dpereira@espm.br</w:t>
              </w:r>
            </w:hyperlink>
          </w:p>
        </w:tc>
        <w:tc>
          <w:tcPr>
            <w:tcW w:w="3620" w:type="dxa"/>
            <w:vAlign w:val="center"/>
          </w:tcPr>
          <w:p w14:paraId="744B7B1F" w14:textId="77777777" w:rsidR="002878B2" w:rsidRPr="00A629B1" w:rsidRDefault="002878B2" w:rsidP="000308A7">
            <w:pPr>
              <w:pStyle w:val="TableParagraph"/>
              <w:ind w:left="8" w:firstLine="51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Instituições Internacionais; Análise do Processo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cisório;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ireitos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Humanos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 Segurança Internacional</w:t>
            </w:r>
          </w:p>
        </w:tc>
        <w:tc>
          <w:tcPr>
            <w:tcW w:w="3404" w:type="dxa"/>
            <w:vAlign w:val="center"/>
          </w:tcPr>
          <w:p w14:paraId="0EBF4017" w14:textId="77777777" w:rsidR="002878B2" w:rsidRPr="00A629B1" w:rsidRDefault="002878B2" w:rsidP="00A629B1">
            <w:pPr>
              <w:pStyle w:val="TableParagraph"/>
              <w:ind w:left="37" w:firstLine="5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Organizações</w:t>
            </w:r>
            <w:r w:rsidRPr="00A629B1">
              <w:rPr>
                <w:rFonts w:ascii="Arial" w:hAnsi="Arial" w:cs="Arial"/>
                <w:spacing w:val="-13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Internacionais</w:t>
            </w:r>
            <w:r w:rsidRPr="00A629B1">
              <w:rPr>
                <w:rFonts w:ascii="Arial" w:hAnsi="Arial" w:cs="Arial"/>
                <w:spacing w:val="-12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 governança global</w:t>
            </w:r>
          </w:p>
        </w:tc>
        <w:tc>
          <w:tcPr>
            <w:tcW w:w="3486" w:type="dxa"/>
            <w:vAlign w:val="center"/>
          </w:tcPr>
          <w:p w14:paraId="5A0A6515" w14:textId="77777777" w:rsidR="002878B2" w:rsidRPr="00A629B1" w:rsidRDefault="002878B2" w:rsidP="00A629B1">
            <w:pPr>
              <w:pStyle w:val="TableParagraph"/>
              <w:ind w:left="7" w:firstLine="5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elação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ntre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atore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brasileiros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e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europeus</w:t>
            </w:r>
          </w:p>
        </w:tc>
        <w:tc>
          <w:tcPr>
            <w:tcW w:w="3755" w:type="dxa"/>
            <w:vAlign w:val="center"/>
          </w:tcPr>
          <w:p w14:paraId="5BD4AF58" w14:textId="77777777" w:rsidR="002878B2" w:rsidRPr="00A629B1" w:rsidRDefault="002878B2" w:rsidP="00A629B1">
            <w:pPr>
              <w:pStyle w:val="TableParagraph"/>
              <w:spacing w:before="6"/>
              <w:ind w:left="7" w:firstLine="5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Impacto dos direitos humanos e segurança</w:t>
            </w:r>
            <w:r w:rsidRPr="00A629B1">
              <w:rPr>
                <w:rFonts w:ascii="Arial" w:hAnsi="Arial" w:cs="Arial"/>
                <w:spacing w:val="-12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internacional</w:t>
            </w:r>
            <w:r w:rsidRPr="00A629B1">
              <w:rPr>
                <w:rFonts w:ascii="Arial" w:hAnsi="Arial" w:cs="Arial"/>
                <w:spacing w:val="-12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nos</w:t>
            </w:r>
            <w:r w:rsidRPr="00A629B1">
              <w:rPr>
                <w:rFonts w:ascii="Arial" w:hAnsi="Arial" w:cs="Arial"/>
                <w:spacing w:val="-12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negócios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internacionais</w:t>
            </w:r>
          </w:p>
        </w:tc>
      </w:tr>
      <w:tr w:rsidR="002878B2" w:rsidRPr="00A629B1" w14:paraId="7D0BA431" w14:textId="77777777" w:rsidTr="000308A7">
        <w:trPr>
          <w:trHeight w:val="1300"/>
        </w:trPr>
        <w:tc>
          <w:tcPr>
            <w:tcW w:w="2096" w:type="dxa"/>
            <w:vAlign w:val="center"/>
          </w:tcPr>
          <w:p w14:paraId="538C0A22" w14:textId="77777777" w:rsidR="002878B2" w:rsidRPr="00A629B1" w:rsidRDefault="002878B2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enilde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Holzhacker</w:t>
            </w:r>
          </w:p>
        </w:tc>
        <w:tc>
          <w:tcPr>
            <w:tcW w:w="3149" w:type="dxa"/>
            <w:vAlign w:val="center"/>
          </w:tcPr>
          <w:p w14:paraId="32267B8E" w14:textId="508DF720" w:rsidR="002878B2" w:rsidRPr="00A629B1" w:rsidRDefault="005E35A0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7">
              <w:r w:rsidR="002878B2" w:rsidRPr="00A629B1">
                <w:rPr>
                  <w:rFonts w:ascii="Arial" w:hAnsi="Arial" w:cs="Arial"/>
                  <w:spacing w:val="-2"/>
                  <w:sz w:val="24"/>
                  <w:szCs w:val="24"/>
                </w:rPr>
                <w:t>denilde.holzhacker@espm.br</w:t>
              </w:r>
            </w:hyperlink>
          </w:p>
        </w:tc>
        <w:tc>
          <w:tcPr>
            <w:tcW w:w="3620" w:type="dxa"/>
            <w:vAlign w:val="center"/>
          </w:tcPr>
          <w:p w14:paraId="095ED500" w14:textId="77777777" w:rsidR="002878B2" w:rsidRPr="00A629B1" w:rsidRDefault="002878B2" w:rsidP="000308A7">
            <w:pPr>
              <w:pStyle w:val="TableParagraph"/>
              <w:spacing w:line="242" w:lineRule="auto"/>
              <w:ind w:left="8" w:firstLine="55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Instituições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conômicas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política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nas Américas;</w:t>
            </w:r>
            <w:r w:rsidRPr="00A629B1">
              <w:rPr>
                <w:rFonts w:ascii="Arial" w:hAnsi="Arial" w:cs="Arial"/>
                <w:spacing w:val="4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b) relações institucionais e public affairs</w:t>
            </w:r>
          </w:p>
        </w:tc>
        <w:tc>
          <w:tcPr>
            <w:tcW w:w="3404" w:type="dxa"/>
            <w:vAlign w:val="center"/>
          </w:tcPr>
          <w:p w14:paraId="161E0F62" w14:textId="77777777" w:rsidR="002878B2" w:rsidRPr="00A629B1" w:rsidRDefault="002878B2" w:rsidP="00A629B1">
            <w:pPr>
              <w:pStyle w:val="TableParagraph"/>
              <w:ind w:left="8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mbiente de negócios e competitividade</w:t>
            </w:r>
            <w:r w:rsidRPr="00A629B1">
              <w:rPr>
                <w:rFonts w:ascii="Arial" w:hAnsi="Arial" w:cs="Arial"/>
                <w:spacing w:val="-13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nos</w:t>
            </w:r>
            <w:r w:rsidRPr="00A629B1">
              <w:rPr>
                <w:rFonts w:ascii="Arial" w:hAnsi="Arial" w:cs="Arial"/>
                <w:spacing w:val="-12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países</w:t>
            </w:r>
            <w:r w:rsidRPr="00A629B1">
              <w:rPr>
                <w:rFonts w:ascii="Arial" w:hAnsi="Arial" w:cs="Arial"/>
                <w:spacing w:val="-13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das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Américas</w:t>
            </w:r>
          </w:p>
        </w:tc>
        <w:tc>
          <w:tcPr>
            <w:tcW w:w="3486" w:type="dxa"/>
            <w:vAlign w:val="center"/>
          </w:tcPr>
          <w:p w14:paraId="1A40E6CA" w14:textId="77777777" w:rsidR="002878B2" w:rsidRPr="00A629B1" w:rsidRDefault="002878B2" w:rsidP="00A629B1">
            <w:pPr>
              <w:pStyle w:val="TableParagraph"/>
              <w:ind w:left="7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genda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política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xterna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o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Brasil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 as relações bilaterais</w:t>
            </w:r>
          </w:p>
        </w:tc>
        <w:tc>
          <w:tcPr>
            <w:tcW w:w="3755" w:type="dxa"/>
            <w:vAlign w:val="center"/>
          </w:tcPr>
          <w:p w14:paraId="46E29219" w14:textId="77777777" w:rsidR="002878B2" w:rsidRPr="00A629B1" w:rsidRDefault="002878B2" w:rsidP="00A629B1">
            <w:pPr>
              <w:pStyle w:val="TableParagraph"/>
              <w:spacing w:line="244" w:lineRule="auto"/>
              <w:ind w:left="7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Papel</w:t>
            </w:r>
            <w:r w:rsidRPr="00A629B1">
              <w:rPr>
                <w:rFonts w:ascii="Arial" w:hAnsi="Arial" w:cs="Arial"/>
                <w:spacing w:val="-10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stakeholder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na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relações governo e setor privado</w:t>
            </w:r>
          </w:p>
        </w:tc>
      </w:tr>
      <w:tr w:rsidR="003E0A47" w:rsidRPr="00A629B1" w14:paraId="48A6E907" w14:textId="77777777" w:rsidTr="000308A7">
        <w:trPr>
          <w:trHeight w:val="1180"/>
        </w:trPr>
        <w:tc>
          <w:tcPr>
            <w:tcW w:w="2096" w:type="dxa"/>
            <w:vAlign w:val="center"/>
          </w:tcPr>
          <w:p w14:paraId="48A6E8FE" w14:textId="31CB3967" w:rsidR="003E0A47" w:rsidRPr="00A629B1" w:rsidRDefault="00664F43" w:rsidP="00A629B1">
            <w:pPr>
              <w:pStyle w:val="TableParagraph"/>
              <w:spacing w:before="1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Han Na Kim</w:t>
            </w:r>
          </w:p>
        </w:tc>
        <w:tc>
          <w:tcPr>
            <w:tcW w:w="3149" w:type="dxa"/>
            <w:vAlign w:val="center"/>
          </w:tcPr>
          <w:p w14:paraId="48A6E900" w14:textId="714E71C5" w:rsidR="003E0A47" w:rsidRPr="00A629B1" w:rsidRDefault="005E35A0" w:rsidP="00A629B1">
            <w:pPr>
              <w:pStyle w:val="TableParagraph"/>
              <w:spacing w:before="1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8" w:history="1">
              <w:r w:rsidR="00F463AC" w:rsidRPr="00A629B1">
                <w:rPr>
                  <w:rStyle w:val="Hyperlink"/>
                  <w:rFonts w:ascii="Arial" w:hAnsi="Arial" w:cs="Arial"/>
                  <w:sz w:val="24"/>
                  <w:szCs w:val="24"/>
                </w:rPr>
                <w:t>hannakim@espm.br</w:t>
              </w:r>
            </w:hyperlink>
          </w:p>
        </w:tc>
        <w:tc>
          <w:tcPr>
            <w:tcW w:w="3620" w:type="dxa"/>
            <w:vAlign w:val="center"/>
          </w:tcPr>
          <w:p w14:paraId="3182170E" w14:textId="696F8907" w:rsidR="00F212C4" w:rsidRPr="00A629B1" w:rsidRDefault="00F212C4" w:rsidP="000308A7">
            <w:pPr>
              <w:pStyle w:val="TableParagraph"/>
              <w:spacing w:before="1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- Experiências de desenvolvimento econômico dos países asiáticos;</w:t>
            </w:r>
          </w:p>
          <w:p w14:paraId="40E5BBE6" w14:textId="77777777" w:rsidR="00F212C4" w:rsidRPr="00A629B1" w:rsidRDefault="00F212C4" w:rsidP="000308A7">
            <w:pPr>
              <w:pStyle w:val="TableParagraph"/>
              <w:spacing w:before="1"/>
              <w:ind w:left="97"/>
              <w:rPr>
                <w:rFonts w:ascii="Arial" w:hAnsi="Arial" w:cs="Arial"/>
                <w:sz w:val="24"/>
                <w:szCs w:val="24"/>
              </w:rPr>
            </w:pPr>
          </w:p>
          <w:p w14:paraId="48A6E902" w14:textId="48F02C71" w:rsidR="003E0A47" w:rsidRPr="00A629B1" w:rsidRDefault="00F212C4" w:rsidP="000308A7">
            <w:pPr>
              <w:pStyle w:val="TableParagraph"/>
              <w:spacing w:before="1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- Estratégias Empresariais para Internacionalização.</w:t>
            </w:r>
          </w:p>
        </w:tc>
        <w:tc>
          <w:tcPr>
            <w:tcW w:w="3404" w:type="dxa"/>
            <w:vAlign w:val="center"/>
          </w:tcPr>
          <w:p w14:paraId="48A6E903" w14:textId="76E8B21F" w:rsidR="003E0A47" w:rsidRPr="00A629B1" w:rsidRDefault="0084434A" w:rsidP="00A629B1">
            <w:pPr>
              <w:pStyle w:val="TableParagraph"/>
              <w:spacing w:before="188" w:line="278" w:lineRule="auto"/>
              <w:ind w:left="37" w:right="2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 xml:space="preserve">Possibilidades de 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 xml:space="preserve">desenvolvimento econômico de </w:t>
            </w:r>
            <w:r w:rsidRPr="00A629B1">
              <w:rPr>
                <w:rFonts w:ascii="Arial" w:hAnsi="Arial" w:cs="Arial"/>
                <w:sz w:val="24"/>
                <w:szCs w:val="24"/>
              </w:rPr>
              <w:t>p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>aís</w:t>
            </w:r>
            <w:r w:rsidRPr="00A629B1">
              <w:rPr>
                <w:rFonts w:ascii="Arial" w:hAnsi="Arial" w:cs="Arial"/>
                <w:sz w:val="24"/>
                <w:szCs w:val="24"/>
              </w:rPr>
              <w:t>es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 xml:space="preserve"> asiático</w:t>
            </w:r>
          </w:p>
        </w:tc>
        <w:tc>
          <w:tcPr>
            <w:tcW w:w="3486" w:type="dxa"/>
            <w:vAlign w:val="center"/>
          </w:tcPr>
          <w:p w14:paraId="48A6E905" w14:textId="580654A2" w:rsidR="003E0A47" w:rsidRPr="00A629B1" w:rsidRDefault="003A7C0B" w:rsidP="00A629B1">
            <w:pPr>
              <w:pStyle w:val="TableParagraph"/>
              <w:spacing w:before="188" w:line="278" w:lineRule="auto"/>
              <w:ind w:left="37" w:right="2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Compara</w:t>
            </w:r>
            <w:r w:rsidR="0084434A" w:rsidRPr="00A629B1">
              <w:rPr>
                <w:rFonts w:ascii="Arial" w:hAnsi="Arial" w:cs="Arial"/>
                <w:sz w:val="24"/>
                <w:szCs w:val="24"/>
              </w:rPr>
              <w:t>ção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4434A" w:rsidRPr="00A629B1">
              <w:rPr>
                <w:rFonts w:ascii="Arial" w:hAnsi="Arial" w:cs="Arial"/>
                <w:sz w:val="24"/>
                <w:szCs w:val="24"/>
              </w:rPr>
              <w:t xml:space="preserve">de </w:t>
            </w:r>
            <w:r w:rsidRPr="00A629B1">
              <w:rPr>
                <w:rFonts w:ascii="Arial" w:hAnsi="Arial" w:cs="Arial"/>
                <w:sz w:val="24"/>
                <w:szCs w:val="24"/>
              </w:rPr>
              <w:t>modelos de desenvolvimento econômico empregados pelos países</w:t>
            </w:r>
          </w:p>
        </w:tc>
        <w:tc>
          <w:tcPr>
            <w:tcW w:w="3755" w:type="dxa"/>
            <w:vAlign w:val="center"/>
          </w:tcPr>
          <w:p w14:paraId="48A6E906" w14:textId="05E9B0FC" w:rsidR="003E0A47" w:rsidRPr="00A629B1" w:rsidRDefault="008F6F76" w:rsidP="00A629B1">
            <w:pPr>
              <w:pStyle w:val="TableParagraph"/>
              <w:spacing w:before="188" w:line="278" w:lineRule="auto"/>
              <w:ind w:left="36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E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>s</w:t>
            </w:r>
            <w:r w:rsidRPr="00A629B1">
              <w:rPr>
                <w:rFonts w:ascii="Arial" w:hAnsi="Arial" w:cs="Arial"/>
                <w:sz w:val="24"/>
                <w:szCs w:val="24"/>
              </w:rPr>
              <w:t>tudos de es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>tratégia empresaria</w:t>
            </w:r>
            <w:r w:rsidRPr="00A629B1">
              <w:rPr>
                <w:rFonts w:ascii="Arial" w:hAnsi="Arial" w:cs="Arial"/>
                <w:sz w:val="24"/>
                <w:szCs w:val="24"/>
              </w:rPr>
              <w:t>is</w:t>
            </w:r>
            <w:r w:rsidR="003A7C0B" w:rsidRPr="00A629B1">
              <w:rPr>
                <w:rFonts w:ascii="Arial" w:hAnsi="Arial" w:cs="Arial"/>
                <w:sz w:val="24"/>
                <w:szCs w:val="24"/>
              </w:rPr>
              <w:t xml:space="preserve"> para Internacionalização da empresa</w:t>
            </w:r>
            <w:r w:rsidRPr="00A629B1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3E0A47" w:rsidRPr="00A629B1" w14:paraId="48A6E914" w14:textId="77777777" w:rsidTr="000308A7">
        <w:trPr>
          <w:trHeight w:val="901"/>
        </w:trPr>
        <w:tc>
          <w:tcPr>
            <w:tcW w:w="2096" w:type="dxa"/>
            <w:vAlign w:val="center"/>
          </w:tcPr>
          <w:p w14:paraId="48A6E909" w14:textId="77777777" w:rsidR="003E0A47" w:rsidRPr="00A629B1" w:rsidRDefault="005E35A0" w:rsidP="00A629B1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Gunther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Rudzit</w:t>
            </w:r>
          </w:p>
        </w:tc>
        <w:tc>
          <w:tcPr>
            <w:tcW w:w="3149" w:type="dxa"/>
            <w:vAlign w:val="center"/>
          </w:tcPr>
          <w:p w14:paraId="48A6E90B" w14:textId="6526EDC0" w:rsidR="003E0A47" w:rsidRPr="00A629B1" w:rsidRDefault="005E35A0" w:rsidP="00A629B1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9" w:history="1">
              <w:r w:rsidR="00F463AC" w:rsidRPr="00A629B1">
                <w:rPr>
                  <w:rStyle w:val="Hyperlink"/>
                  <w:rFonts w:ascii="Arial" w:hAnsi="Arial" w:cs="Arial"/>
                  <w:spacing w:val="-2"/>
                  <w:sz w:val="24"/>
                  <w:szCs w:val="24"/>
                </w:rPr>
                <w:t>gunther.rudzit@espm.br</w:t>
              </w:r>
            </w:hyperlink>
          </w:p>
        </w:tc>
        <w:tc>
          <w:tcPr>
            <w:tcW w:w="3620" w:type="dxa"/>
            <w:vAlign w:val="center"/>
          </w:tcPr>
          <w:p w14:paraId="48A6E90D" w14:textId="0835FF18" w:rsidR="003E0A47" w:rsidRPr="00A629B1" w:rsidRDefault="005E35A0" w:rsidP="000308A7">
            <w:pPr>
              <w:pStyle w:val="TableParagraph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efesa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="000308A7" w:rsidRPr="00A629B1">
              <w:rPr>
                <w:rFonts w:ascii="Arial" w:hAnsi="Arial" w:cs="Arial"/>
                <w:sz w:val="24"/>
                <w:szCs w:val="24"/>
              </w:rPr>
              <w:t>Segurança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Internacional</w:t>
            </w:r>
          </w:p>
        </w:tc>
        <w:tc>
          <w:tcPr>
            <w:tcW w:w="3404" w:type="dxa"/>
            <w:vAlign w:val="center"/>
          </w:tcPr>
          <w:p w14:paraId="48A6E90F" w14:textId="77777777" w:rsidR="003E0A47" w:rsidRPr="00A629B1" w:rsidRDefault="005E35A0" w:rsidP="00A629B1">
            <w:pPr>
              <w:pStyle w:val="TableParagraph"/>
              <w:ind w:left="9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Setor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fesa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no</w:t>
            </w:r>
            <w:r w:rsidRPr="00A629B1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Brasil</w:t>
            </w:r>
          </w:p>
        </w:tc>
        <w:tc>
          <w:tcPr>
            <w:tcW w:w="3486" w:type="dxa"/>
            <w:vAlign w:val="center"/>
          </w:tcPr>
          <w:p w14:paraId="48A6E911" w14:textId="77777777" w:rsidR="003E0A47" w:rsidRPr="00A629B1" w:rsidRDefault="005E35A0" w:rsidP="00A629B1">
            <w:pPr>
              <w:pStyle w:val="TableParagraph"/>
              <w:spacing w:before="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Oriente</w:t>
            </w:r>
            <w:r w:rsidRPr="00A629B1">
              <w:rPr>
                <w:rFonts w:ascii="Arial" w:hAnsi="Arial" w:cs="Arial"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Médio</w:t>
            </w:r>
          </w:p>
        </w:tc>
        <w:tc>
          <w:tcPr>
            <w:tcW w:w="3755" w:type="dxa"/>
            <w:vAlign w:val="center"/>
          </w:tcPr>
          <w:p w14:paraId="48A6E913" w14:textId="77777777" w:rsidR="003E0A47" w:rsidRPr="00A629B1" w:rsidRDefault="005E35A0" w:rsidP="00A629B1">
            <w:pPr>
              <w:pStyle w:val="TableParagraph"/>
              <w:spacing w:before="1"/>
              <w:ind w:right="853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elações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Brasil-Orient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Médio</w:t>
            </w:r>
          </w:p>
        </w:tc>
      </w:tr>
      <w:tr w:rsidR="003E0A47" w:rsidRPr="00A629B1" w14:paraId="48A6E91D" w14:textId="77777777" w:rsidTr="000308A7">
        <w:trPr>
          <w:trHeight w:val="880"/>
        </w:trPr>
        <w:tc>
          <w:tcPr>
            <w:tcW w:w="2096" w:type="dxa"/>
            <w:vAlign w:val="center"/>
          </w:tcPr>
          <w:p w14:paraId="48A6E915" w14:textId="77777777" w:rsidR="003E0A47" w:rsidRPr="00A629B1" w:rsidRDefault="005E35A0" w:rsidP="00A629B1">
            <w:pPr>
              <w:pStyle w:val="TableParagraph"/>
              <w:spacing w:before="169" w:line="280" w:lineRule="auto"/>
              <w:ind w:left="37" w:right="533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aphael</w:t>
            </w:r>
            <w:r w:rsidRPr="00A629B1">
              <w:rPr>
                <w:rFonts w:ascii="Arial" w:hAnsi="Arial" w:cs="Arial"/>
                <w:spacing w:val="-1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Almeida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Videira</w:t>
            </w:r>
          </w:p>
        </w:tc>
        <w:tc>
          <w:tcPr>
            <w:tcW w:w="3149" w:type="dxa"/>
            <w:vAlign w:val="center"/>
          </w:tcPr>
          <w:p w14:paraId="48A6E917" w14:textId="34A8B6D3" w:rsidR="003E0A47" w:rsidRPr="00A629B1" w:rsidRDefault="005E35A0" w:rsidP="00A629B1">
            <w:pPr>
              <w:pStyle w:val="TableParagraph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10" w:history="1">
              <w:r w:rsidR="00F463AC" w:rsidRPr="00A629B1">
                <w:rPr>
                  <w:rStyle w:val="Hyperlink"/>
                  <w:rFonts w:ascii="Arial" w:hAnsi="Arial" w:cs="Arial"/>
                  <w:spacing w:val="-2"/>
                  <w:sz w:val="24"/>
                  <w:szCs w:val="24"/>
                </w:rPr>
                <w:t>raphael.almeida@espm.br</w:t>
              </w:r>
            </w:hyperlink>
          </w:p>
        </w:tc>
        <w:tc>
          <w:tcPr>
            <w:tcW w:w="3620" w:type="dxa"/>
            <w:vAlign w:val="center"/>
          </w:tcPr>
          <w:p w14:paraId="48A6E919" w14:textId="77777777" w:rsidR="003E0A47" w:rsidRPr="00A629B1" w:rsidRDefault="005E35A0" w:rsidP="000308A7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Economia</w:t>
            </w:r>
          </w:p>
        </w:tc>
        <w:tc>
          <w:tcPr>
            <w:tcW w:w="3404" w:type="dxa"/>
            <w:vAlign w:val="center"/>
          </w:tcPr>
          <w:p w14:paraId="48A6E91A" w14:textId="77777777" w:rsidR="003E0A47" w:rsidRPr="00A629B1" w:rsidRDefault="005E35A0" w:rsidP="00A629B1">
            <w:pPr>
              <w:pStyle w:val="TableParagraph"/>
              <w:spacing w:before="169" w:line="280" w:lineRule="auto"/>
              <w:ind w:left="37" w:right="173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elação entre variáveis econômicas</w:t>
            </w:r>
            <w:r w:rsidRPr="00A629B1">
              <w:rPr>
                <w:rFonts w:ascii="Arial" w:hAnsi="Arial" w:cs="Arial"/>
                <w:spacing w:val="-13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</w:t>
            </w:r>
            <w:r w:rsidRPr="00A629B1">
              <w:rPr>
                <w:rFonts w:ascii="Arial" w:hAnsi="Arial" w:cs="Arial"/>
                <w:spacing w:val="-14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resultados</w:t>
            </w:r>
            <w:r w:rsidRPr="00A629B1">
              <w:rPr>
                <w:rFonts w:ascii="Arial" w:hAnsi="Arial" w:cs="Arial"/>
                <w:spacing w:val="-13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leitorais</w:t>
            </w:r>
          </w:p>
        </w:tc>
        <w:tc>
          <w:tcPr>
            <w:tcW w:w="3486" w:type="dxa"/>
            <w:vAlign w:val="center"/>
          </w:tcPr>
          <w:p w14:paraId="48A6E91B" w14:textId="77777777" w:rsidR="003E0A47" w:rsidRPr="00A629B1" w:rsidRDefault="005E35A0" w:rsidP="00A629B1">
            <w:pPr>
              <w:pStyle w:val="TableParagraph"/>
              <w:spacing w:before="169" w:line="280" w:lineRule="auto"/>
              <w:ind w:left="36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nálise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o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balanço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pagamento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 sua relação com a política cambial</w:t>
            </w:r>
          </w:p>
        </w:tc>
        <w:tc>
          <w:tcPr>
            <w:tcW w:w="3755" w:type="dxa"/>
            <w:vAlign w:val="center"/>
          </w:tcPr>
          <w:p w14:paraId="48A6E91C" w14:textId="77777777" w:rsidR="003E0A47" w:rsidRPr="00A629B1" w:rsidRDefault="005E35A0" w:rsidP="00A629B1">
            <w:pPr>
              <w:pStyle w:val="TableParagraph"/>
              <w:spacing w:before="169" w:line="280" w:lineRule="auto"/>
              <w:ind w:left="36" w:firstLine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eterminantes</w:t>
            </w:r>
            <w:r w:rsidRPr="00A629B1">
              <w:rPr>
                <w:rFonts w:ascii="Arial" w:hAnsi="Arial" w:cs="Arial"/>
                <w:spacing w:val="-1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o</w:t>
            </w:r>
            <w:r w:rsidRPr="00A629B1">
              <w:rPr>
                <w:rFonts w:ascii="Arial" w:hAnsi="Arial" w:cs="Arial"/>
                <w:spacing w:val="-1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investimento estrangeiro direto no Brasil</w:t>
            </w:r>
          </w:p>
        </w:tc>
      </w:tr>
      <w:tr w:rsidR="0040555F" w:rsidRPr="00A629B1" w14:paraId="1732323D" w14:textId="77777777" w:rsidTr="000308A7">
        <w:trPr>
          <w:trHeight w:val="1160"/>
        </w:trPr>
        <w:tc>
          <w:tcPr>
            <w:tcW w:w="2096" w:type="dxa"/>
            <w:vAlign w:val="center"/>
          </w:tcPr>
          <w:p w14:paraId="1FEEE604" w14:textId="2DFCA6A4" w:rsidR="0040555F" w:rsidRPr="00A629B1" w:rsidRDefault="000D2720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oberto Rodolfo Georg Uebel</w:t>
            </w:r>
          </w:p>
        </w:tc>
        <w:tc>
          <w:tcPr>
            <w:tcW w:w="3149" w:type="dxa"/>
            <w:vAlign w:val="center"/>
          </w:tcPr>
          <w:p w14:paraId="2AFADD54" w14:textId="66559766" w:rsidR="0040555F" w:rsidRPr="00A629B1" w:rsidRDefault="000D2720" w:rsidP="00A629B1">
            <w:pPr>
              <w:pStyle w:val="TableParagraph"/>
              <w:ind w:left="3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oberto.uebel@espm.br</w:t>
            </w:r>
          </w:p>
        </w:tc>
        <w:tc>
          <w:tcPr>
            <w:tcW w:w="3620" w:type="dxa"/>
            <w:vAlign w:val="center"/>
          </w:tcPr>
          <w:p w14:paraId="5FE01898" w14:textId="77777777" w:rsidR="000D2720" w:rsidRPr="00A629B1" w:rsidRDefault="000D2720" w:rsidP="000308A7">
            <w:pPr>
              <w:pStyle w:val="TableParagraph"/>
              <w:spacing w:before="1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- Migrações Internacionais</w:t>
            </w:r>
          </w:p>
          <w:p w14:paraId="331C5D41" w14:textId="77777777" w:rsidR="000D2720" w:rsidRPr="00A629B1" w:rsidRDefault="000D2720" w:rsidP="000308A7">
            <w:pPr>
              <w:pStyle w:val="TableParagraph"/>
              <w:spacing w:before="1"/>
              <w:ind w:left="97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- Relações Brasil-EUA</w:t>
            </w:r>
          </w:p>
          <w:p w14:paraId="7509A9FE" w14:textId="62325EE1" w:rsidR="0040555F" w:rsidRPr="00A629B1" w:rsidRDefault="000D2720" w:rsidP="000308A7">
            <w:pPr>
              <w:pStyle w:val="TableParagraph"/>
              <w:ind w:left="95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- Integração regional latino-americana e europeia em perspectiva comparada</w:t>
            </w:r>
          </w:p>
        </w:tc>
        <w:tc>
          <w:tcPr>
            <w:tcW w:w="3404" w:type="dxa"/>
            <w:vAlign w:val="center"/>
          </w:tcPr>
          <w:p w14:paraId="0ECB643F" w14:textId="26C7238F" w:rsidR="0040555F" w:rsidRPr="00A629B1" w:rsidRDefault="00E34B1C" w:rsidP="00A629B1">
            <w:pPr>
              <w:pStyle w:val="TableParagraph"/>
              <w:spacing w:line="278" w:lineRule="auto"/>
              <w:ind w:left="34" w:right="173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 xml:space="preserve">- </w:t>
            </w:r>
            <w:r w:rsidR="00537E43" w:rsidRPr="00A629B1">
              <w:rPr>
                <w:rFonts w:ascii="Arial" w:hAnsi="Arial" w:cs="Arial"/>
                <w:sz w:val="24"/>
                <w:szCs w:val="24"/>
              </w:rPr>
              <w:t>Análise de M</w:t>
            </w:r>
            <w:r w:rsidR="00E018EF" w:rsidRPr="00A629B1">
              <w:rPr>
                <w:rFonts w:ascii="Arial" w:hAnsi="Arial" w:cs="Arial"/>
                <w:sz w:val="24"/>
                <w:szCs w:val="24"/>
              </w:rPr>
              <w:t>igrações internacionais pela ótica da fragmentação da multipolaridade</w:t>
            </w:r>
          </w:p>
        </w:tc>
        <w:tc>
          <w:tcPr>
            <w:tcW w:w="3486" w:type="dxa"/>
            <w:vAlign w:val="center"/>
          </w:tcPr>
          <w:p w14:paraId="2BD178D0" w14:textId="521CA73A" w:rsidR="0040555F" w:rsidRPr="00A629B1" w:rsidRDefault="0020082C" w:rsidP="00A629B1">
            <w:pPr>
              <w:pStyle w:val="TableParagraph"/>
              <w:spacing w:line="278" w:lineRule="auto"/>
              <w:ind w:left="34" w:right="173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</w:t>
            </w:r>
            <w:r w:rsidR="00E018EF" w:rsidRPr="00A629B1">
              <w:rPr>
                <w:rFonts w:ascii="Arial" w:hAnsi="Arial" w:cs="Arial"/>
                <w:sz w:val="24"/>
                <w:szCs w:val="24"/>
              </w:rPr>
              <w:t>elações Brasil-EUA nas administrações Trump/Biden e Bolsonaro/Lula</w:t>
            </w:r>
          </w:p>
        </w:tc>
        <w:tc>
          <w:tcPr>
            <w:tcW w:w="3755" w:type="dxa"/>
            <w:vAlign w:val="center"/>
          </w:tcPr>
          <w:p w14:paraId="1E1498AF" w14:textId="10C5DAF4" w:rsidR="0040555F" w:rsidRPr="00A629B1" w:rsidRDefault="0020082C" w:rsidP="00A629B1">
            <w:pPr>
              <w:pStyle w:val="TableParagraph"/>
              <w:spacing w:before="188" w:line="278" w:lineRule="auto"/>
              <w:ind w:left="33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D</w:t>
            </w:r>
            <w:r w:rsidR="00E018EF" w:rsidRPr="00A629B1">
              <w:rPr>
                <w:rFonts w:ascii="Arial" w:hAnsi="Arial" w:cs="Arial"/>
                <w:sz w:val="24"/>
                <w:szCs w:val="24"/>
              </w:rPr>
              <w:t>imensões da cooperação Mercosul-UE em matérias de migrações, fronteiras e defesa</w:t>
            </w:r>
          </w:p>
        </w:tc>
      </w:tr>
      <w:tr w:rsidR="0040555F" w:rsidRPr="00A629B1" w14:paraId="45C3F8D9" w14:textId="77777777" w:rsidTr="000308A7">
        <w:trPr>
          <w:trHeight w:val="899"/>
        </w:trPr>
        <w:tc>
          <w:tcPr>
            <w:tcW w:w="2096" w:type="dxa"/>
            <w:vAlign w:val="center"/>
          </w:tcPr>
          <w:p w14:paraId="004567D6" w14:textId="77777777" w:rsidR="0040555F" w:rsidRPr="00A629B1" w:rsidRDefault="0040555F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Rodrigo</w:t>
            </w:r>
            <w:r w:rsidRPr="00A629B1">
              <w:rPr>
                <w:rFonts w:ascii="Arial" w:hAnsi="Arial" w:cs="Arial"/>
                <w:spacing w:val="-1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Cintra</w:t>
            </w:r>
          </w:p>
        </w:tc>
        <w:tc>
          <w:tcPr>
            <w:tcW w:w="3149" w:type="dxa"/>
            <w:vAlign w:val="center"/>
          </w:tcPr>
          <w:p w14:paraId="6E41CD71" w14:textId="77777777" w:rsidR="0040555F" w:rsidRPr="00A629B1" w:rsidRDefault="005E35A0" w:rsidP="00A629B1">
            <w:pPr>
              <w:pStyle w:val="TableParagraph"/>
              <w:ind w:left="37"/>
              <w:jc w:val="center"/>
              <w:rPr>
                <w:rFonts w:ascii="Arial" w:hAnsi="Arial" w:cs="Arial"/>
                <w:sz w:val="24"/>
                <w:szCs w:val="24"/>
              </w:rPr>
            </w:pPr>
            <w:hyperlink r:id="rId11">
              <w:r w:rsidR="0040555F" w:rsidRPr="00A629B1">
                <w:rPr>
                  <w:rFonts w:ascii="Arial" w:hAnsi="Arial" w:cs="Arial"/>
                  <w:spacing w:val="-2"/>
                  <w:sz w:val="24"/>
                  <w:szCs w:val="24"/>
                </w:rPr>
                <w:t>cintra@espm.br</w:t>
              </w:r>
            </w:hyperlink>
          </w:p>
        </w:tc>
        <w:tc>
          <w:tcPr>
            <w:tcW w:w="3620" w:type="dxa"/>
            <w:vAlign w:val="center"/>
          </w:tcPr>
          <w:p w14:paraId="7F2DE785" w14:textId="77777777" w:rsidR="0040555F" w:rsidRPr="00A629B1" w:rsidRDefault="0040555F" w:rsidP="000308A7">
            <w:pPr>
              <w:pStyle w:val="TableParagraph"/>
              <w:ind w:left="93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Lobby</w:t>
            </w:r>
            <w:r w:rsidRPr="00A629B1">
              <w:rPr>
                <w:rFonts w:ascii="Arial" w:hAnsi="Arial" w:cs="Arial"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processo</w:t>
            </w:r>
            <w:r w:rsidRPr="00A629B1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decisório</w:t>
            </w:r>
          </w:p>
        </w:tc>
        <w:tc>
          <w:tcPr>
            <w:tcW w:w="3404" w:type="dxa"/>
            <w:vAlign w:val="center"/>
          </w:tcPr>
          <w:p w14:paraId="1F17DDDE" w14:textId="77777777" w:rsidR="0040555F" w:rsidRPr="00A629B1" w:rsidRDefault="0040555F" w:rsidP="00A629B1">
            <w:pPr>
              <w:pStyle w:val="TableParagraph"/>
              <w:spacing w:before="78" w:line="261" w:lineRule="auto"/>
              <w:ind w:left="37" w:right="64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nális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um</w:t>
            </w:r>
            <w:r w:rsidRPr="00A629B1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grupo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interesse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 sua influência sobre a política externa de um país</w:t>
            </w:r>
          </w:p>
        </w:tc>
        <w:tc>
          <w:tcPr>
            <w:tcW w:w="3486" w:type="dxa"/>
            <w:vAlign w:val="center"/>
          </w:tcPr>
          <w:p w14:paraId="71A74D8F" w14:textId="77777777" w:rsidR="0040555F" w:rsidRPr="00A629B1" w:rsidRDefault="0040555F" w:rsidP="00A629B1">
            <w:pPr>
              <w:pStyle w:val="TableParagraph"/>
              <w:spacing w:before="78" w:line="261" w:lineRule="auto"/>
              <w:ind w:left="36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Mapeamento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stratégias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e</w:t>
            </w:r>
            <w:r w:rsidRPr="00A629B1">
              <w:rPr>
                <w:rFonts w:ascii="Arial" w:hAnsi="Arial" w:cs="Arial"/>
                <w:spacing w:val="-11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 xml:space="preserve">lobby usadas por grupos para influenciar </w:t>
            </w:r>
            <w:r w:rsidRPr="00A629B1">
              <w:rPr>
                <w:rFonts w:ascii="Arial" w:hAnsi="Arial" w:cs="Arial"/>
                <w:spacing w:val="-2"/>
                <w:sz w:val="24"/>
                <w:szCs w:val="24"/>
              </w:rPr>
              <w:t>governos</w:t>
            </w:r>
          </w:p>
        </w:tc>
        <w:tc>
          <w:tcPr>
            <w:tcW w:w="3755" w:type="dxa"/>
            <w:vAlign w:val="center"/>
          </w:tcPr>
          <w:p w14:paraId="3A5764D4" w14:textId="116D754C" w:rsidR="0040555F" w:rsidRPr="00A629B1" w:rsidRDefault="0040555F" w:rsidP="00A629B1">
            <w:pPr>
              <w:pStyle w:val="TableParagraph"/>
              <w:spacing w:before="205" w:line="261" w:lineRule="auto"/>
              <w:ind w:left="36" w:firstLine="55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629B1">
              <w:rPr>
                <w:rFonts w:ascii="Arial" w:hAnsi="Arial" w:cs="Arial"/>
                <w:sz w:val="24"/>
                <w:szCs w:val="24"/>
              </w:rPr>
              <w:t>Atuação do setor siderúrgico norte-americano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sobre</w:t>
            </w:r>
            <w:r w:rsidRPr="00A629B1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o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governo</w:t>
            </w:r>
            <w:r w:rsidRPr="00A629B1">
              <w:rPr>
                <w:rFonts w:ascii="Arial" w:hAnsi="Arial" w:cs="Arial"/>
                <w:spacing w:val="-7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dos</w:t>
            </w:r>
            <w:r w:rsidRPr="00A629B1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A629B1">
              <w:rPr>
                <w:rFonts w:ascii="Arial" w:hAnsi="Arial" w:cs="Arial"/>
                <w:sz w:val="24"/>
                <w:szCs w:val="24"/>
              </w:rPr>
              <w:t>EUA</w:t>
            </w:r>
          </w:p>
        </w:tc>
      </w:tr>
    </w:tbl>
    <w:p w14:paraId="48A6E934" w14:textId="77777777" w:rsidR="0000495D" w:rsidRDefault="0000495D"/>
    <w:sectPr w:rsidR="0000495D">
      <w:type w:val="continuous"/>
      <w:pgSz w:w="22760" w:h="16090" w:orient="landscape"/>
      <w:pgMar w:top="1420" w:right="176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27D7B"/>
    <w:multiLevelType w:val="multilevel"/>
    <w:tmpl w:val="5C5CC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5477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zQxNzY3MLEwsTRR0lEKTi0uzszPAykwrAUAlvHfnSwAAAA="/>
  </w:docVars>
  <w:rsids>
    <w:rsidRoot w:val="003E0A47"/>
    <w:rsid w:val="0000495D"/>
    <w:rsid w:val="000308A7"/>
    <w:rsid w:val="0003272B"/>
    <w:rsid w:val="000D2720"/>
    <w:rsid w:val="0020082C"/>
    <w:rsid w:val="002878B2"/>
    <w:rsid w:val="003A7C0B"/>
    <w:rsid w:val="003E0A47"/>
    <w:rsid w:val="0040555F"/>
    <w:rsid w:val="00537E43"/>
    <w:rsid w:val="005C12B7"/>
    <w:rsid w:val="005E35A0"/>
    <w:rsid w:val="00664F43"/>
    <w:rsid w:val="006A3505"/>
    <w:rsid w:val="0084434A"/>
    <w:rsid w:val="008F6F76"/>
    <w:rsid w:val="00A629B1"/>
    <w:rsid w:val="00E018EF"/>
    <w:rsid w:val="00E34B1C"/>
    <w:rsid w:val="00F212C4"/>
    <w:rsid w:val="00F4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A6E8D7"/>
  <w15:docId w15:val="{908894F7-4522-4D65-8790-4B36FD961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"/>
    </w:pPr>
    <w:rPr>
      <w:rFonts w:ascii="Times New Roman" w:eastAsia="Times New Roman" w:hAnsi="Times New Roman" w:cs="Times New Roman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  <w:style w:type="character" w:styleId="Hyperlink">
    <w:name w:val="Hyperlink"/>
    <w:basedOn w:val="Fontepargpadro"/>
    <w:uiPriority w:val="99"/>
    <w:unhideWhenUsed/>
    <w:rsid w:val="00F463AC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46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56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nakim@espm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enilde.holzhacker@espm.b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pereira@espm.br" TargetMode="External"/><Relationship Id="rId11" Type="http://schemas.openxmlformats.org/officeDocument/2006/relationships/hyperlink" Target="mailto:cintra@espm.br" TargetMode="External"/><Relationship Id="rId5" Type="http://schemas.openxmlformats.org/officeDocument/2006/relationships/hyperlink" Target="mailto:Alexandre.uehara@espm.br" TargetMode="External"/><Relationship Id="rId10" Type="http://schemas.openxmlformats.org/officeDocument/2006/relationships/hyperlink" Target="mailto:raphael.almeida@espm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unther.rudzit@espm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4</Words>
  <Characters>2399</Characters>
  <Application>Microsoft Office Word</Application>
  <DocSecurity>4</DocSecurity>
  <Lines>19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 Mattos Barbosa de Sa</dc:creator>
  <cp:lastModifiedBy>Maria Aparecida da Silva</cp:lastModifiedBy>
  <cp:revision>2</cp:revision>
  <dcterms:created xsi:type="dcterms:W3CDTF">2024-04-01T18:39:00Z</dcterms:created>
  <dcterms:modified xsi:type="dcterms:W3CDTF">2024-04-0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4-01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ea3510df0898fab58bcd178fb53a5ecd3ba9d451c20929f682e5fe767ae40dd2</vt:lpwstr>
  </property>
</Properties>
</file>